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8A0BF" w14:textId="65646DF5" w:rsidR="002B22B6" w:rsidRPr="001429EC" w:rsidRDefault="001429EC">
      <w:pPr>
        <w:rPr>
          <w:rFonts w:ascii="Arial" w:hAnsi="Arial" w:cs="Arial"/>
        </w:rPr>
      </w:pPr>
      <w:r w:rsidRPr="001429EC">
        <w:rPr>
          <w:rFonts w:ascii="Arial" w:hAnsi="Arial" w:cs="Arial"/>
        </w:rPr>
        <w:t>Exercise</w:t>
      </w:r>
    </w:p>
    <w:p w14:paraId="65055A35" w14:textId="77777777" w:rsidR="002B22B6" w:rsidRPr="001429EC" w:rsidRDefault="002B22B6" w:rsidP="002B22B6">
      <w:pPr>
        <w:spacing w:after="0" w:line="360" w:lineRule="auto"/>
        <w:jc w:val="both"/>
        <w:rPr>
          <w:rFonts w:ascii="Arial" w:hAnsi="Arial" w:cs="Arial"/>
          <w:b/>
          <w:bCs/>
          <w:u w:val="single"/>
        </w:rPr>
      </w:pPr>
    </w:p>
    <w:p w14:paraId="19628CFB" w14:textId="77777777" w:rsidR="002B22B6" w:rsidRDefault="002B22B6" w:rsidP="002B22B6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Berapa kalikah setiap arahan LOOP berikut akan dilaksanakan?</w:t>
      </w:r>
    </w:p>
    <w:p w14:paraId="74C737F8" w14:textId="77777777" w:rsidR="002B22B6" w:rsidRDefault="002B22B6" w:rsidP="002B22B6">
      <w:pPr>
        <w:spacing w:line="360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  <w:i/>
        </w:rPr>
        <w:t>How many times does the following LOOP instruction will be executed</w:t>
      </w:r>
      <w:r>
        <w:rPr>
          <w:rFonts w:ascii="Arial" w:hAnsi="Arial" w:cs="Arial"/>
        </w:rPr>
        <w:t>?</w:t>
      </w:r>
    </w:p>
    <w:p w14:paraId="3CCED821" w14:textId="77777777" w:rsidR="002B22B6" w:rsidRDefault="002B22B6" w:rsidP="002B22B6">
      <w:pPr>
        <w:pStyle w:val="ListParagraph"/>
        <w:numPr>
          <w:ilvl w:val="0"/>
          <w:numId w:val="3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X, 0</w:t>
      </w:r>
    </w:p>
    <w:p w14:paraId="66465163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CX, 6</w:t>
      </w:r>
    </w:p>
    <w:p w14:paraId="32AD3648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L1:</w:t>
      </w:r>
      <w:r>
        <w:rPr>
          <w:rFonts w:ascii="Arial" w:hAnsi="Arial" w:cs="Arial"/>
        </w:rPr>
        <w:tab/>
        <w:t>INC</w:t>
      </w:r>
      <w:r>
        <w:rPr>
          <w:rFonts w:ascii="Arial" w:hAnsi="Arial" w:cs="Arial"/>
        </w:rPr>
        <w:tab/>
        <w:t>AX</w:t>
      </w:r>
    </w:p>
    <w:p w14:paraId="3A08308A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LOOP</w:t>
      </w:r>
      <w:r>
        <w:rPr>
          <w:rFonts w:ascii="Arial" w:hAnsi="Arial" w:cs="Arial"/>
        </w:rPr>
        <w:tab/>
        <w:t>L1</w:t>
      </w:r>
    </w:p>
    <w:p w14:paraId="59344090" w14:textId="7AF18449" w:rsidR="002B22B6" w:rsidRDefault="00B940F1" w:rsidP="002B22B6">
      <w:pPr>
        <w:tabs>
          <w:tab w:val="left" w:pos="108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Ans: 5</w:t>
      </w:r>
    </w:p>
    <w:p w14:paraId="449DBE56" w14:textId="77777777" w:rsidR="002B22B6" w:rsidRDefault="002B22B6" w:rsidP="002B22B6">
      <w:pPr>
        <w:pStyle w:val="ListParagraph"/>
        <w:numPr>
          <w:ilvl w:val="0"/>
          <w:numId w:val="3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X, 0</w:t>
      </w:r>
    </w:p>
    <w:p w14:paraId="729BC3E7" w14:textId="77777777" w:rsidR="002B22B6" w:rsidRDefault="002B22B6" w:rsidP="002B22B6">
      <w:pPr>
        <w:tabs>
          <w:tab w:val="left" w:pos="1440"/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CX, 6</w:t>
      </w:r>
    </w:p>
    <w:p w14:paraId="5CB76CE0" w14:textId="77777777" w:rsidR="002B22B6" w:rsidRDefault="002B22B6" w:rsidP="002B22B6">
      <w:pPr>
        <w:tabs>
          <w:tab w:val="left" w:pos="1440"/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L2:</w:t>
      </w:r>
      <w:r>
        <w:rPr>
          <w:rFonts w:ascii="Arial" w:hAnsi="Arial" w:cs="Arial"/>
        </w:rPr>
        <w:tab/>
        <w:t>INC</w:t>
      </w:r>
      <w:r>
        <w:rPr>
          <w:rFonts w:ascii="Arial" w:hAnsi="Arial" w:cs="Arial"/>
        </w:rPr>
        <w:tab/>
        <w:t>AX</w:t>
      </w:r>
    </w:p>
    <w:p w14:paraId="03D8C63D" w14:textId="77777777" w:rsidR="002B22B6" w:rsidRDefault="002B22B6" w:rsidP="002B22B6">
      <w:pPr>
        <w:tabs>
          <w:tab w:val="left" w:pos="1440"/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SUB</w:t>
      </w:r>
      <w:r>
        <w:rPr>
          <w:rFonts w:ascii="Arial" w:hAnsi="Arial" w:cs="Arial"/>
        </w:rPr>
        <w:tab/>
        <w:t>CX, 2</w:t>
      </w:r>
    </w:p>
    <w:p w14:paraId="2E39C51D" w14:textId="77777777" w:rsidR="002B22B6" w:rsidRDefault="002B22B6" w:rsidP="002B22B6">
      <w:pPr>
        <w:tabs>
          <w:tab w:val="left" w:pos="1440"/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LOOP</w:t>
      </w:r>
      <w:r>
        <w:rPr>
          <w:rFonts w:ascii="Arial" w:hAnsi="Arial" w:cs="Arial"/>
        </w:rPr>
        <w:tab/>
        <w:t>L2</w:t>
      </w:r>
    </w:p>
    <w:p w14:paraId="67CA2B9E" w14:textId="4B1E5559" w:rsidR="002B22B6" w:rsidRDefault="00B940F1" w:rsidP="002B22B6">
      <w:pPr>
        <w:tabs>
          <w:tab w:val="left" w:pos="1080"/>
          <w:tab w:val="left" w:pos="2160"/>
          <w:tab w:val="left" w:pos="306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ns: </w:t>
      </w:r>
      <w:r w:rsidR="00A402C1">
        <w:rPr>
          <w:rFonts w:ascii="Arial" w:hAnsi="Arial" w:cs="Arial"/>
        </w:rPr>
        <w:t>2</w:t>
      </w:r>
    </w:p>
    <w:p w14:paraId="51F83E83" w14:textId="77777777" w:rsidR="002B22B6" w:rsidRDefault="002B22B6" w:rsidP="002B22B6">
      <w:pPr>
        <w:pStyle w:val="ListParagraph"/>
        <w:numPr>
          <w:ilvl w:val="0"/>
          <w:numId w:val="3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X, 0</w:t>
      </w:r>
    </w:p>
    <w:p w14:paraId="3B8319EE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CX, 3</w:t>
      </w:r>
    </w:p>
    <w:p w14:paraId="2F86A058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SHL</w:t>
      </w:r>
      <w:r>
        <w:rPr>
          <w:rFonts w:ascii="Arial" w:hAnsi="Arial" w:cs="Arial"/>
        </w:rPr>
        <w:tab/>
        <w:t>CX, 2</w:t>
      </w:r>
    </w:p>
    <w:p w14:paraId="5AC2247D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L3:</w:t>
      </w:r>
      <w:r>
        <w:rPr>
          <w:rFonts w:ascii="Arial" w:hAnsi="Arial" w:cs="Arial"/>
        </w:rPr>
        <w:tab/>
        <w:t>INC</w:t>
      </w:r>
      <w:r>
        <w:rPr>
          <w:rFonts w:ascii="Arial" w:hAnsi="Arial" w:cs="Arial"/>
        </w:rPr>
        <w:tab/>
        <w:t>AX</w:t>
      </w:r>
    </w:p>
    <w:p w14:paraId="64FEA50D" w14:textId="65BD0A92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LOOP</w:t>
      </w:r>
      <w:r>
        <w:rPr>
          <w:rFonts w:ascii="Arial" w:hAnsi="Arial" w:cs="Arial"/>
        </w:rPr>
        <w:tab/>
        <w:t>L3</w:t>
      </w:r>
    </w:p>
    <w:p w14:paraId="204B7408" w14:textId="3D1565A5" w:rsidR="00A402C1" w:rsidRDefault="00A402C1" w:rsidP="00A402C1">
      <w:pPr>
        <w:tabs>
          <w:tab w:val="left" w:pos="2160"/>
          <w:tab w:val="left" w:pos="324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ns: 11</w:t>
      </w:r>
    </w:p>
    <w:p w14:paraId="0C148640" w14:textId="77777777" w:rsidR="002B22B6" w:rsidRDefault="002B22B6" w:rsidP="002B22B6">
      <w:pPr>
        <w:tabs>
          <w:tab w:val="left" w:pos="1080"/>
        </w:tabs>
        <w:jc w:val="both"/>
        <w:rPr>
          <w:rFonts w:ascii="Arial" w:hAnsi="Arial" w:cs="Arial"/>
        </w:rPr>
      </w:pPr>
    </w:p>
    <w:p w14:paraId="0A6EFE80" w14:textId="77777777" w:rsidR="002B22B6" w:rsidRDefault="002B22B6" w:rsidP="002B22B6">
      <w:pPr>
        <w:tabs>
          <w:tab w:val="left" w:pos="1080"/>
        </w:tabs>
        <w:jc w:val="both"/>
        <w:rPr>
          <w:rFonts w:ascii="Arial" w:hAnsi="Arial" w:cs="Arial"/>
        </w:rPr>
      </w:pPr>
    </w:p>
    <w:p w14:paraId="5F261F48" w14:textId="77777777" w:rsidR="002B22B6" w:rsidRDefault="002B22B6" w:rsidP="002B22B6">
      <w:pPr>
        <w:tabs>
          <w:tab w:val="left" w:pos="1080"/>
        </w:tabs>
        <w:jc w:val="both"/>
        <w:rPr>
          <w:rFonts w:ascii="Arial" w:hAnsi="Arial" w:cs="Arial"/>
        </w:rPr>
      </w:pPr>
    </w:p>
    <w:p w14:paraId="548B027E" w14:textId="77777777" w:rsidR="002B22B6" w:rsidRDefault="002B22B6" w:rsidP="002B22B6">
      <w:pPr>
        <w:tabs>
          <w:tab w:val="left" w:pos="1080"/>
        </w:tabs>
        <w:jc w:val="both"/>
        <w:rPr>
          <w:rFonts w:ascii="Arial" w:hAnsi="Arial" w:cs="Arial"/>
        </w:rPr>
      </w:pPr>
    </w:p>
    <w:p w14:paraId="73EB86D8" w14:textId="77777777" w:rsidR="002B22B6" w:rsidRDefault="002B22B6" w:rsidP="002B22B6">
      <w:pPr>
        <w:tabs>
          <w:tab w:val="left" w:pos="1080"/>
        </w:tabs>
        <w:jc w:val="both"/>
        <w:rPr>
          <w:rFonts w:ascii="Arial" w:hAnsi="Arial" w:cs="Arial"/>
        </w:rPr>
      </w:pPr>
    </w:p>
    <w:p w14:paraId="2DA0FBF7" w14:textId="77777777" w:rsidR="002B22B6" w:rsidRDefault="002B22B6" w:rsidP="002B22B6">
      <w:pPr>
        <w:pStyle w:val="ListParagraph"/>
        <w:numPr>
          <w:ilvl w:val="0"/>
          <w:numId w:val="3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X, 0</w:t>
      </w:r>
    </w:p>
    <w:p w14:paraId="13EEF100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L4:</w:t>
      </w: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CX, 4</w:t>
      </w:r>
    </w:p>
    <w:p w14:paraId="50A03E4D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INC</w:t>
      </w:r>
      <w:r>
        <w:rPr>
          <w:rFonts w:ascii="Arial" w:hAnsi="Arial" w:cs="Arial"/>
        </w:rPr>
        <w:tab/>
        <w:t>AX</w:t>
      </w:r>
    </w:p>
    <w:p w14:paraId="2E82FDBE" w14:textId="1DB0BDA9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ab/>
        <w:t>LOOP</w:t>
      </w:r>
      <w:r>
        <w:rPr>
          <w:rFonts w:ascii="Arial" w:hAnsi="Arial" w:cs="Arial"/>
        </w:rPr>
        <w:tab/>
        <w:t>L4</w:t>
      </w:r>
    </w:p>
    <w:p w14:paraId="2068C527" w14:textId="23112AA9" w:rsidR="00127B97" w:rsidRDefault="00127B97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Ans: infinity</w:t>
      </w:r>
    </w:p>
    <w:p w14:paraId="1896B81B" w14:textId="77777777" w:rsidR="002B22B6" w:rsidRDefault="002B22B6" w:rsidP="002B22B6">
      <w:pPr>
        <w:tabs>
          <w:tab w:val="left" w:pos="1080"/>
        </w:tabs>
        <w:ind w:left="1440"/>
        <w:jc w:val="both"/>
        <w:rPr>
          <w:rFonts w:ascii="Arial" w:hAnsi="Arial" w:cs="Arial"/>
          <w:iCs/>
        </w:rPr>
      </w:pPr>
    </w:p>
    <w:p w14:paraId="6921A2AC" w14:textId="77777777" w:rsidR="002B22B6" w:rsidRDefault="002B22B6" w:rsidP="002B22B6">
      <w:pPr>
        <w:pStyle w:val="BodyText"/>
        <w:numPr>
          <w:ilvl w:val="0"/>
          <w:numId w:val="2"/>
        </w:numPr>
        <w:spacing w:line="360" w:lineRule="auto"/>
        <w:jc w:val="both"/>
        <w:rPr>
          <w:b w:val="0"/>
          <w:sz w:val="22"/>
          <w:szCs w:val="22"/>
          <w:lang w:val="en-GB"/>
        </w:rPr>
      </w:pPr>
      <w:r>
        <w:rPr>
          <w:b w:val="0"/>
          <w:iCs/>
          <w:sz w:val="22"/>
          <w:szCs w:val="22"/>
          <w:lang w:val="en-GB"/>
        </w:rPr>
        <w:t>Apakah nilai dalam pendaftar AX selepas jujukan arahan berikut dilaksanakan?</w:t>
      </w:r>
    </w:p>
    <w:p w14:paraId="4A6A8989" w14:textId="77777777" w:rsidR="002B22B6" w:rsidRDefault="002B22B6" w:rsidP="002B22B6">
      <w:pPr>
        <w:pStyle w:val="BodyText"/>
        <w:spacing w:line="360" w:lineRule="auto"/>
        <w:ind w:left="720"/>
        <w:jc w:val="both"/>
        <w:rPr>
          <w:b w:val="0"/>
          <w:sz w:val="22"/>
          <w:szCs w:val="22"/>
          <w:lang w:val="en-GB"/>
        </w:rPr>
      </w:pPr>
      <w:r>
        <w:rPr>
          <w:b w:val="0"/>
          <w:i/>
          <w:sz w:val="22"/>
          <w:szCs w:val="22"/>
          <w:lang w:val="en-GB"/>
        </w:rPr>
        <w:t>What is the value in the AX register after the following sequence of instructions are executed</w:t>
      </w:r>
      <w:r>
        <w:rPr>
          <w:b w:val="0"/>
          <w:sz w:val="22"/>
          <w:szCs w:val="22"/>
          <w:lang w:val="en-GB"/>
        </w:rPr>
        <w:t>?</w:t>
      </w:r>
    </w:p>
    <w:p w14:paraId="3480D6D9" w14:textId="77777777" w:rsidR="002B22B6" w:rsidRDefault="002B22B6" w:rsidP="002B22B6">
      <w:pPr>
        <w:pStyle w:val="ListParagraph"/>
        <w:numPr>
          <w:ilvl w:val="0"/>
          <w:numId w:val="4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L, 05H</w:t>
      </w:r>
    </w:p>
    <w:p w14:paraId="4DBF1062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AH, 08H</w:t>
      </w:r>
    </w:p>
    <w:p w14:paraId="35E4595E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BL, 02H</w:t>
      </w:r>
    </w:p>
    <w:p w14:paraId="144535DB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UL</w:t>
      </w:r>
      <w:r>
        <w:rPr>
          <w:rFonts w:ascii="Arial" w:hAnsi="Arial" w:cs="Arial"/>
        </w:rPr>
        <w:tab/>
        <w:t>BL</w:t>
      </w:r>
    </w:p>
    <w:p w14:paraId="4A59F29B" w14:textId="1971EABE" w:rsidR="002B22B6" w:rsidRDefault="000902D4" w:rsidP="002B22B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ns: 0A00H</w:t>
      </w:r>
    </w:p>
    <w:p w14:paraId="77BCF394" w14:textId="77777777" w:rsidR="002B22B6" w:rsidRDefault="002B22B6" w:rsidP="002B22B6">
      <w:pPr>
        <w:pStyle w:val="ListParagraph"/>
        <w:numPr>
          <w:ilvl w:val="0"/>
          <w:numId w:val="4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ZX</w:t>
      </w:r>
      <w:r>
        <w:rPr>
          <w:rFonts w:ascii="Arial" w:hAnsi="Arial" w:cs="Arial"/>
        </w:rPr>
        <w:tab/>
        <w:t>AX, 0FH</w:t>
      </w:r>
    </w:p>
    <w:p w14:paraId="26D97BB7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SX</w:t>
      </w:r>
      <w:r>
        <w:rPr>
          <w:rFonts w:ascii="Arial" w:hAnsi="Arial" w:cs="Arial"/>
        </w:rPr>
        <w:tab/>
        <w:t>BX, 03H</w:t>
      </w:r>
    </w:p>
    <w:p w14:paraId="006BD435" w14:textId="424744E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DIV</w:t>
      </w:r>
      <w:r>
        <w:rPr>
          <w:rFonts w:ascii="Arial" w:hAnsi="Arial" w:cs="Arial"/>
        </w:rPr>
        <w:tab/>
        <w:t>BL</w:t>
      </w:r>
    </w:p>
    <w:p w14:paraId="432B2F81" w14:textId="75D260F9" w:rsidR="000902D4" w:rsidRDefault="000902D4" w:rsidP="000902D4">
      <w:pPr>
        <w:tabs>
          <w:tab w:val="left" w:pos="2160"/>
          <w:tab w:val="left" w:pos="3240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ns:0500H</w:t>
      </w:r>
    </w:p>
    <w:p w14:paraId="7B0DE791" w14:textId="77777777" w:rsidR="001429EC" w:rsidRDefault="001429EC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</w:p>
    <w:p w14:paraId="08C4A80C" w14:textId="77777777" w:rsidR="002B22B6" w:rsidRDefault="002B22B6" w:rsidP="002B22B6">
      <w:pPr>
        <w:pStyle w:val="ListParagraph"/>
        <w:numPr>
          <w:ilvl w:val="0"/>
          <w:numId w:val="4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L, 04H</w:t>
      </w:r>
    </w:p>
    <w:p w14:paraId="7B6F87C2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AH, 08H</w:t>
      </w:r>
    </w:p>
    <w:p w14:paraId="467AC452" w14:textId="6118299C" w:rsidR="000902D4" w:rsidRDefault="002B22B6" w:rsidP="000902D4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DD</w:t>
      </w:r>
      <w:r>
        <w:rPr>
          <w:rFonts w:ascii="Arial" w:hAnsi="Arial" w:cs="Arial"/>
        </w:rPr>
        <w:tab/>
        <w:t>AH, AL</w:t>
      </w:r>
    </w:p>
    <w:p w14:paraId="7701377C" w14:textId="26169356" w:rsidR="000902D4" w:rsidRDefault="000902D4" w:rsidP="000902D4">
      <w:pPr>
        <w:tabs>
          <w:tab w:val="left" w:pos="2160"/>
          <w:tab w:val="left" w:pos="3240"/>
        </w:tabs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ns: 040CH</w:t>
      </w:r>
    </w:p>
    <w:p w14:paraId="5B92A273" w14:textId="77777777" w:rsidR="002B22B6" w:rsidRDefault="002B22B6" w:rsidP="002B22B6">
      <w:pPr>
        <w:jc w:val="both"/>
        <w:rPr>
          <w:rFonts w:ascii="Arial" w:hAnsi="Arial" w:cs="Arial"/>
        </w:rPr>
      </w:pPr>
    </w:p>
    <w:p w14:paraId="236EEC6F" w14:textId="77777777" w:rsidR="002B22B6" w:rsidRDefault="002B22B6" w:rsidP="002B22B6">
      <w:pPr>
        <w:pStyle w:val="ListParagraph"/>
        <w:numPr>
          <w:ilvl w:val="0"/>
          <w:numId w:val="4"/>
        </w:numPr>
        <w:tabs>
          <w:tab w:val="left" w:pos="2160"/>
          <w:tab w:val="left" w:pos="3240"/>
        </w:tabs>
        <w:spacing w:line="360" w:lineRule="auto"/>
        <w:contextualSpacing/>
        <w:jc w:val="both"/>
        <w:rPr>
          <w:rFonts w:ascii="Arial" w:hAnsi="Arial" w:cs="Arial"/>
        </w:rPr>
      </w:pPr>
      <w:r>
        <w:rPr>
          <w:rFonts w:ascii="Arial" w:hAnsi="Arial" w:cs="Arial"/>
        </w:rPr>
        <w:t>MOV</w:t>
      </w:r>
      <w:r>
        <w:rPr>
          <w:rFonts w:ascii="Arial" w:hAnsi="Arial" w:cs="Arial"/>
        </w:rPr>
        <w:tab/>
        <w:t>AX, 10D</w:t>
      </w:r>
    </w:p>
    <w:p w14:paraId="7171279A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BX, 19D</w:t>
      </w:r>
    </w:p>
    <w:p w14:paraId="1D093183" w14:textId="77777777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SUB</w:t>
      </w:r>
      <w:r>
        <w:rPr>
          <w:rFonts w:ascii="Arial" w:hAnsi="Arial" w:cs="Arial"/>
        </w:rPr>
        <w:tab/>
        <w:t>BX, AX</w:t>
      </w:r>
    </w:p>
    <w:p w14:paraId="04BD3E18" w14:textId="4B1F238E" w:rsidR="002B22B6" w:rsidRDefault="002B22B6" w:rsidP="002B22B6">
      <w:pPr>
        <w:tabs>
          <w:tab w:val="left" w:pos="2160"/>
          <w:tab w:val="left" w:pos="3240"/>
        </w:tabs>
        <w:spacing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AX, BX</w:t>
      </w:r>
    </w:p>
    <w:p w14:paraId="04A3EC36" w14:textId="6F594BAB" w:rsidR="000902D4" w:rsidRDefault="000902D4" w:rsidP="000902D4">
      <w:pPr>
        <w:tabs>
          <w:tab w:val="left" w:pos="2160"/>
          <w:tab w:val="left" w:pos="3240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ns: 0900H</w:t>
      </w:r>
    </w:p>
    <w:p w14:paraId="0B088C55" w14:textId="77777777" w:rsidR="002B22B6" w:rsidRDefault="002B22B6" w:rsidP="002B22B6">
      <w:pPr>
        <w:ind w:left="360"/>
        <w:jc w:val="both"/>
        <w:rPr>
          <w:rFonts w:ascii="Arial" w:hAnsi="Arial" w:cs="Arial"/>
        </w:rPr>
      </w:pPr>
    </w:p>
    <w:p w14:paraId="61FC59D7" w14:textId="77777777" w:rsidR="002B22B6" w:rsidRDefault="002B22B6" w:rsidP="002B22B6">
      <w:pPr>
        <w:numPr>
          <w:ilvl w:val="0"/>
          <w:numId w:val="2"/>
        </w:num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pakah nilai dalam pendaftar CX selepas jujukan arahan-arahan berikut dilaksanakan? </w:t>
      </w:r>
      <w:r>
        <w:rPr>
          <w:rFonts w:ascii="Arial" w:hAnsi="Arial" w:cs="Arial"/>
          <w:iCs/>
        </w:rPr>
        <w:t>Andaikan nilai awal dalam pendaftar CX adalah 0000H.</w:t>
      </w:r>
    </w:p>
    <w:p w14:paraId="51B323A4" w14:textId="552045A0" w:rsidR="002B22B6" w:rsidRDefault="002B22B6" w:rsidP="001429EC">
      <w:pPr>
        <w:spacing w:line="360" w:lineRule="auto"/>
        <w:ind w:left="720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What is the value in the CX register after the sequence of the following instructions are executed?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i/>
        </w:rPr>
        <w:t>Assume that the initial value in the CX register is 0000H.</w:t>
      </w:r>
    </w:p>
    <w:p w14:paraId="521BE9AF" w14:textId="77777777" w:rsidR="001429EC" w:rsidRDefault="001429EC" w:rsidP="001429EC">
      <w:pPr>
        <w:spacing w:line="360" w:lineRule="auto"/>
        <w:ind w:left="720"/>
        <w:jc w:val="both"/>
        <w:rPr>
          <w:rFonts w:ascii="Arial" w:hAnsi="Arial" w:cs="Arial"/>
        </w:rPr>
      </w:pPr>
    </w:p>
    <w:p w14:paraId="606B35E0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X</w:t>
      </w:r>
      <w:r>
        <w:rPr>
          <w:rFonts w:ascii="Arial" w:hAnsi="Arial" w:cs="Arial"/>
        </w:rPr>
        <w:tab/>
        <w:t>DB</w:t>
      </w:r>
      <w:r>
        <w:rPr>
          <w:rFonts w:ascii="Arial" w:hAnsi="Arial" w:cs="Arial"/>
        </w:rPr>
        <w:tab/>
        <w:t>0100 0011B</w:t>
      </w:r>
    </w:p>
    <w:p w14:paraId="0BFEB06A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Y</w:t>
      </w:r>
      <w:r>
        <w:rPr>
          <w:rFonts w:ascii="Arial" w:hAnsi="Arial" w:cs="Arial"/>
        </w:rPr>
        <w:tab/>
        <w:t>DB</w:t>
      </w:r>
      <w:r>
        <w:rPr>
          <w:rFonts w:ascii="Arial" w:hAnsi="Arial" w:cs="Arial"/>
        </w:rPr>
        <w:tab/>
        <w:t>0010 0110B</w:t>
      </w:r>
    </w:p>
    <w:p w14:paraId="44C28469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</w:p>
    <w:p w14:paraId="755E88EE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CL, Y</w:t>
      </w:r>
    </w:p>
    <w:p w14:paraId="46B81C07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DD</w:t>
      </w:r>
      <w:r>
        <w:rPr>
          <w:rFonts w:ascii="Arial" w:hAnsi="Arial" w:cs="Arial"/>
        </w:rPr>
        <w:tab/>
        <w:t>X, CL</w:t>
      </w:r>
    </w:p>
    <w:p w14:paraId="20182544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MP</w:t>
      </w:r>
      <w:r>
        <w:rPr>
          <w:rFonts w:ascii="Arial" w:hAnsi="Arial" w:cs="Arial"/>
        </w:rPr>
        <w:tab/>
        <w:t>CL, Y</w:t>
      </w:r>
    </w:p>
    <w:p w14:paraId="595A6AAF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JNE</w:t>
      </w:r>
      <w:r>
        <w:rPr>
          <w:rFonts w:ascii="Arial" w:hAnsi="Arial" w:cs="Arial"/>
        </w:rPr>
        <w:tab/>
        <w:t>L5</w:t>
      </w:r>
    </w:p>
    <w:p w14:paraId="7CBB9243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</w:t>
      </w:r>
      <w:r>
        <w:rPr>
          <w:rFonts w:ascii="Arial" w:hAnsi="Arial" w:cs="Arial"/>
        </w:rPr>
        <w:tab/>
        <w:t>CL, X</w:t>
      </w:r>
    </w:p>
    <w:p w14:paraId="42E71A9D" w14:textId="77777777" w:rsidR="002B22B6" w:rsidRDefault="002B22B6" w:rsidP="002B22B6">
      <w:pPr>
        <w:tabs>
          <w:tab w:val="left" w:pos="2160"/>
          <w:tab w:val="left" w:pos="3240"/>
        </w:tabs>
        <w:spacing w:after="0" w:line="360" w:lineRule="auto"/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</w:rPr>
        <w:t>L5:</w:t>
      </w:r>
      <w:r>
        <w:rPr>
          <w:rFonts w:ascii="Arial" w:hAnsi="Arial" w:cs="Arial"/>
        </w:rPr>
        <w:tab/>
        <w:t>ADD</w:t>
      </w:r>
      <w:r>
        <w:rPr>
          <w:rFonts w:ascii="Arial" w:hAnsi="Arial" w:cs="Arial"/>
        </w:rPr>
        <w:tab/>
        <w:t>X, Y</w:t>
      </w:r>
      <w:r>
        <w:rPr>
          <w:rFonts w:ascii="Arial" w:hAnsi="Arial" w:cs="Arial"/>
        </w:rPr>
        <w:tab/>
      </w:r>
    </w:p>
    <w:p w14:paraId="36F4BFB2" w14:textId="4FB8CF83" w:rsidR="002B22B6" w:rsidRDefault="002B22B6" w:rsidP="002B22B6">
      <w:pPr>
        <w:jc w:val="both"/>
        <w:rPr>
          <w:rFonts w:ascii="Arial" w:hAnsi="Arial" w:cs="Arial"/>
        </w:rPr>
      </w:pPr>
    </w:p>
    <w:p w14:paraId="7FFDC01C" w14:textId="7EA93345" w:rsidR="000902D4" w:rsidRDefault="000902D4" w:rsidP="002B22B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ns: 4300H</w:t>
      </w:r>
    </w:p>
    <w:p w14:paraId="2A739ABE" w14:textId="77777777" w:rsidR="002B22B6" w:rsidRDefault="002B22B6" w:rsidP="002B22B6">
      <w:pPr>
        <w:jc w:val="both"/>
        <w:rPr>
          <w:rFonts w:ascii="Arial" w:hAnsi="Arial" w:cs="Arial"/>
        </w:rPr>
      </w:pPr>
    </w:p>
    <w:p w14:paraId="30042611" w14:textId="77777777" w:rsidR="002B22B6" w:rsidRDefault="002B22B6" w:rsidP="002B22B6"/>
    <w:p w14:paraId="2A35391D" w14:textId="77777777" w:rsidR="002B22B6" w:rsidRDefault="002B22B6" w:rsidP="002B22B6"/>
    <w:p w14:paraId="56DCC654" w14:textId="77777777" w:rsidR="002B22B6" w:rsidRDefault="002B22B6" w:rsidP="002B22B6">
      <w:pPr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14:paraId="56510E6E" w14:textId="77777777" w:rsidR="002B22B6" w:rsidRDefault="002B22B6"/>
    <w:sectPr w:rsidR="002B22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F2389"/>
    <w:multiLevelType w:val="hybridMultilevel"/>
    <w:tmpl w:val="CFA21EC2"/>
    <w:lvl w:ilvl="0" w:tplc="44090017">
      <w:start w:val="3"/>
      <w:numFmt w:val="lowerLetter"/>
      <w:lvlText w:val="%1)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>
      <w:start w:val="1"/>
      <w:numFmt w:val="lowerLetter"/>
      <w:lvlText w:val="%5."/>
      <w:lvlJc w:val="left"/>
      <w:pPr>
        <w:ind w:left="3600" w:hanging="360"/>
      </w:pPr>
    </w:lvl>
    <w:lvl w:ilvl="5" w:tplc="4409001B">
      <w:start w:val="1"/>
      <w:numFmt w:val="lowerRoman"/>
      <w:lvlText w:val="%6."/>
      <w:lvlJc w:val="right"/>
      <w:pPr>
        <w:ind w:left="4320" w:hanging="180"/>
      </w:pPr>
    </w:lvl>
    <w:lvl w:ilvl="6" w:tplc="4409000F">
      <w:start w:val="1"/>
      <w:numFmt w:val="decimal"/>
      <w:lvlText w:val="%7."/>
      <w:lvlJc w:val="left"/>
      <w:pPr>
        <w:ind w:left="5040" w:hanging="360"/>
      </w:pPr>
    </w:lvl>
    <w:lvl w:ilvl="7" w:tplc="44090019">
      <w:start w:val="1"/>
      <w:numFmt w:val="lowerLetter"/>
      <w:lvlText w:val="%8."/>
      <w:lvlJc w:val="left"/>
      <w:pPr>
        <w:ind w:left="5760" w:hanging="360"/>
      </w:pPr>
    </w:lvl>
    <w:lvl w:ilvl="8" w:tplc="4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B3EA5"/>
    <w:multiLevelType w:val="hybridMultilevel"/>
    <w:tmpl w:val="CFF0CC02"/>
    <w:lvl w:ilvl="0" w:tplc="FFFFFFFF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6D02CB9"/>
    <w:multiLevelType w:val="hybridMultilevel"/>
    <w:tmpl w:val="9D7E97CA"/>
    <w:lvl w:ilvl="0" w:tplc="8034AB64">
      <w:start w:val="1"/>
      <w:numFmt w:val="lowerRoman"/>
      <w:lvlText w:val="(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2DE2487"/>
    <w:multiLevelType w:val="hybridMultilevel"/>
    <w:tmpl w:val="9D7E97CA"/>
    <w:lvl w:ilvl="0" w:tplc="8034AB64">
      <w:start w:val="1"/>
      <w:numFmt w:val="lowerRoman"/>
      <w:lvlText w:val="(%1)"/>
      <w:lvlJc w:val="left"/>
      <w:pPr>
        <w:ind w:left="1440" w:hanging="72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983972504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803979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925925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25578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DSyMLAwszQ0NTJV0lEKTi0uzszPAykwqgUAeqqqCCwAAAA="/>
  </w:docVars>
  <w:rsids>
    <w:rsidRoot w:val="00377DD9"/>
    <w:rsid w:val="000902D4"/>
    <w:rsid w:val="00127B97"/>
    <w:rsid w:val="001429EC"/>
    <w:rsid w:val="002B22B6"/>
    <w:rsid w:val="00377DD9"/>
    <w:rsid w:val="00523BD6"/>
    <w:rsid w:val="00A402C1"/>
    <w:rsid w:val="00B94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D248C"/>
  <w15:chartTrackingRefBased/>
  <w15:docId w15:val="{6CCCCE26-2B33-4FBA-A488-A9A4B4B12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DD9"/>
    <w:pPr>
      <w:spacing w:line="25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rsid w:val="00377DD9"/>
    <w:pPr>
      <w:spacing w:after="0" w:line="240" w:lineRule="auto"/>
      <w:jc w:val="center"/>
    </w:pPr>
    <w:rPr>
      <w:rFonts w:ascii="Arial" w:eastAsia="Times New Roman" w:hAnsi="Arial" w:cs="Arial"/>
      <w:b/>
      <w:sz w:val="36"/>
      <w:szCs w:val="32"/>
    </w:rPr>
  </w:style>
  <w:style w:type="character" w:customStyle="1" w:styleId="BodyTextChar">
    <w:name w:val="Body Text Char"/>
    <w:basedOn w:val="DefaultParagraphFont"/>
    <w:link w:val="BodyText"/>
    <w:semiHidden/>
    <w:rsid w:val="00377DD9"/>
    <w:rPr>
      <w:rFonts w:ascii="Arial" w:eastAsia="Times New Roman" w:hAnsi="Arial" w:cs="Arial"/>
      <w:b/>
      <w:sz w:val="36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2B22B6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25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AH BINTI ASMAWI</dc:creator>
  <cp:keywords/>
  <dc:description/>
  <cp:lastModifiedBy>AZIAH BINTI ASMAWI</cp:lastModifiedBy>
  <cp:revision>4</cp:revision>
  <dcterms:created xsi:type="dcterms:W3CDTF">2022-06-07T23:48:00Z</dcterms:created>
  <dcterms:modified xsi:type="dcterms:W3CDTF">2022-07-10T11:17:00Z</dcterms:modified>
</cp:coreProperties>
</file>